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teorologist</w:t>
      </w:r>
      <w:r>
        <w:t xml:space="preserve"> </w:t>
      </w:r>
      <w:r>
        <w:t xml:space="preserve">Position</w:t>
      </w:r>
      <w:r>
        <w:t xml:space="preserve"> </w:t>
      </w:r>
      <w:r>
        <w:t xml:space="preserve">in</w:t>
      </w:r>
      <w:r>
        <w:t xml:space="preserve"> </w:t>
      </w:r>
      <w:r>
        <w:t xml:space="preserve">Pakistan</w:t>
      </w:r>
      <w:r>
        <w:t xml:space="preserve"> </w:t>
      </w:r>
      <w:r>
        <w:t xml:space="preserve">Islamabad</w:t>
      </w:r>
    </w:p>
    <w:bookmarkStart w:id="20"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Dear Hiring Manager,</w:t>
      </w:r>
      <w:r>
        <w:br/>
      </w:r>
      <w:r>
        <w:t xml:space="preserve">I am writing to express my enthusiastic interest in the Meteorologist position at your esteemed organization in Pakistan Islamabad. As a dedicated and passionate meteorologist with a deep understanding of regional climatic challenges, I am eager to contribute my expertise to enhance weather forecasting and climate research in this dynamic region. My academic background, professional experience, and commitment to advancing meteorological science align perfectly with the goals of your institution, particularly in addressing the unique weather patterns that affect Pakistan Islamabad.</w:t>
      </w:r>
    </w:p>
    <w:p>
      <w:pPr>
        <w:pStyle w:val="BodyText"/>
      </w:pPr>
      <w:r>
        <w:t xml:space="preserve">Having completed my Master’s degree in Meteorology from [University Name], I have developed a robust foundation in atmospheric sciences, data analysis, and weather modeling. My research focused on regional climate variability, including the impact of monsoon systems and extreme weather events on agricultural and urban areas. This work has equipped me with the technical skills to analyze complex meteorological data, interpret satellite imagery, and develop accurate forecasting models. I am particularly proud of my thesis on "Monsoon Dynamics in South Asia," which was published in a reputable journal and highlighted the importance of localized forecasting for disaster preparedness in regions like Pakistan Islamabad.</w:t>
      </w:r>
    </w:p>
    <w:p>
      <w:pPr>
        <w:pStyle w:val="BodyText"/>
      </w:pPr>
      <w:r>
        <w:t xml:space="preserve">My professional journey has further solidified my passion for meteorology. As a [Your Previous Position] at [Previous Organization], I played a key role in providing real-time weather updates to government agencies and the public, ensuring timely responses to severe weather events such as thunderstorms, floods, and heatwaves. This experience not only honed my technical abilities but also emphasized the critical role of meteorologists in safeguarding communities. I take immense pride in knowing that my work directly contributed to minimizing risks and improving resilience in vulnerable areas.</w:t>
      </w:r>
    </w:p>
    <w:p>
      <w:pPr>
        <w:pStyle w:val="BodyText"/>
      </w:pPr>
      <w:r>
        <w:t xml:space="preserve">What excites me most about the opportunity to work in Pakistan Islamabad is the chance to address the region’s unique meteorological challenges. Islamabad, as the capital city, experiences a diverse climate characterized by seasonal variations, including heavy rainfall during monsoons and prolonged dry spells. The city’s proximity to mountainous regions like the Himalayas and Karakoram adds complexity to weather patterns, making accurate forecasting essential for urban planning, agriculture, and public safety. My expertise in analyzing these regional dynamics would allow me to develop tailored solutions that meet the specific needs of Islamabad’s population.</w:t>
      </w:r>
    </w:p>
    <w:p>
      <w:pPr>
        <w:pStyle w:val="BodyText"/>
      </w:pPr>
      <w:r>
        <w:t xml:space="preserve">Moreover, I am deeply committed to leveraging meteorological science for societal benefit. In my previous roles, I have collaborated with local authorities to create weather-based early warning systems and conducted workshops for communities on disaster mitigation strategies. I believe that a Meteorologist’s role extends beyond data analysis; it involves educating the public and empowering stakeholders to make informed decisions. In Pakistan Islamabad, where climate change is increasingly impacting livelihoods, I aim to bridge the gap between scientific research and actionable insights for policymakers and citizens alike.</w:t>
      </w:r>
    </w:p>
    <w:p>
      <w:pPr>
        <w:pStyle w:val="BodyText"/>
      </w:pPr>
      <w:r>
        <w:t xml:space="preserve">My proficiency in advanced meteorological tools such as [specific software or models, e.g., WRF, NWP] and my ability to communicate complex weather phenomena in an accessible manner further strengthen my qualifications. I am also fluent in Urdu and English, which allows me to engage effectively with both local communities and international partners. These skills, combined with my dedication to continuous learning, enable me to stay at the forefront of meteorological advancements and apply them meaningfully in Pakistan Islamabad.</w:t>
      </w:r>
    </w:p>
    <w:p>
      <w:pPr>
        <w:pStyle w:val="BodyText"/>
      </w:pPr>
      <w:r>
        <w:t xml:space="preserve">What sets me apart is my adaptability and problem-solving mindset. For instance, during a recent project in [relevant location or context], I developed an innovative algorithm to improve the accuracy of rainfall predictions during monsoons. This solution not only reduced forecasting errors by 20% but also provided critical information for flood management in the region. I am confident that similar approaches can be applied to Pakistan Islamabad, where timely and precise weather data can save lives and protect infrastructure.</w:t>
      </w:r>
    </w:p>
    <w:p>
      <w:pPr>
        <w:pStyle w:val="BodyText"/>
      </w:pPr>
      <w:r>
        <w:t xml:space="preserve">In addition to my technical expertise, I bring a collaborative spirit and a strong work ethic. I thrive in team environments where diverse perspectives lead to groundbreaking solutions. I have worked alongside climatologists, environmental scientists, and emergency responders to create comprehensive weather strategies that address both immediate threats and long-term climate trends. This holistic approach ensures that meteorological services are not only accurate but also aligned with the broader goals of sustainability and resilience.</w:t>
      </w:r>
    </w:p>
    <w:p>
      <w:pPr>
        <w:pStyle w:val="BodyText"/>
      </w:pPr>
      <w:r>
        <w:t xml:space="preserve">As a resident of [City or Region in Pakistan] for [duration], I have witnessed firsthand the challenges posed by erratic weather patterns, such as unseasonal rainfall and rising temperatures. This personal connection to the region fuels my motivation to contribute to its meteorological advancements. I am particularly interested in exploring opportunities to integrate traditional knowledge with modern technology, creating a more inclusive and effective approach to weather forecasting in Pakistan Islamabad.</w:t>
      </w:r>
    </w:p>
    <w:p>
      <w:pPr>
        <w:pStyle w:val="BodyText"/>
      </w:pPr>
      <w:r>
        <w:t xml:space="preserve">I am eager to bring my skills, experience, and dedication to your organization. The opportunity to work as a Meteorologist in Pakistan Islamabad would be an incredible honor, allowing me to make a tangible impact on the lives of people in this vibrant city. I am confident that my background and passion for meteorology align perfectly with the mission of your institution. Thank you for considering my application.</w:t>
      </w:r>
    </w:p>
    <w:p>
      <w:pPr>
        <w:pStyle w:val="BodyText"/>
      </w:pPr>
      <w:r>
        <w:t xml:space="preserve">Please feel free to contact me at [Your Phone Number] or [Your Email Address] to discuss how I can contribute to your team. I look forward to the possibility of discussing this exciting opportunity further.</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teorologist Position in Pakistan Islamabad</dc:title>
  <dc:creator/>
  <cp:keywords/>
  <dcterms:created xsi:type="dcterms:W3CDTF">2026-07-23T19:48:45Z</dcterms:created>
  <dcterms:modified xsi:type="dcterms:W3CDTF">2026-07-23T19:48:45Z</dcterms:modified>
</cp:coreProperties>
</file>

<file path=docProps/custom.xml><?xml version="1.0" encoding="utf-8"?>
<Properties xmlns="http://schemas.openxmlformats.org/officeDocument/2006/custom-properties" xmlns:vt="http://schemas.openxmlformats.org/officeDocument/2006/docPropsVTypes"/>
</file>